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50ED"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5F81D2BE"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C2996ED" w14:textId="69216D1A" w:rsidR="00D85723" w:rsidRPr="00ED6BF5" w:rsidRDefault="00000000" w:rsidP="007F288D">
      <w:pPr>
        <w:pStyle w:val="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Curveballs and Contracts</w:t>
      </w:r>
      <w:r w:rsidR="00FB55DE">
        <w:rPr>
          <w:rFonts w:ascii="Times New Roman" w:hAnsi="Times New Roman" w:cs="Times New Roman"/>
          <w:color w:val="000000" w:themeColor="text1"/>
          <w:sz w:val="24"/>
          <w:szCs w:val="24"/>
        </w:rPr>
        <w:t>:</w:t>
      </w:r>
    </w:p>
    <w:p w14:paraId="328FC742" w14:textId="77777777" w:rsidR="00D85723" w:rsidRDefault="00000000" w:rsidP="007F288D">
      <w:pPr>
        <w:pStyle w:val="Sub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Examining the Market Efficiency for MLB Player Contracts</w:t>
      </w:r>
    </w:p>
    <w:p w14:paraId="0CDD3A77" w14:textId="77777777" w:rsidR="00D614CD" w:rsidRPr="00D614CD" w:rsidRDefault="00D614CD" w:rsidP="007F288D">
      <w:pPr>
        <w:pStyle w:val="BodyText"/>
        <w:spacing w:line="480" w:lineRule="auto"/>
      </w:pPr>
    </w:p>
    <w:p w14:paraId="50DBFB8D" w14:textId="340BB4CB" w:rsidR="00D85723" w:rsidRPr="005D47B9" w:rsidRDefault="00000000" w:rsidP="007F288D">
      <w:pPr>
        <w:pStyle w:val="Author"/>
        <w:spacing w:line="480" w:lineRule="auto"/>
        <w:rPr>
          <w:rFonts w:ascii="Times New Roman" w:hAnsi="Times New Roman" w:cs="Times New Roman"/>
          <w:color w:val="000000" w:themeColor="text1"/>
        </w:rPr>
      </w:pPr>
      <w:r w:rsidRPr="005D47B9">
        <w:rPr>
          <w:rFonts w:ascii="Times New Roman" w:hAnsi="Times New Roman" w:cs="Times New Roman"/>
          <w:color w:val="000000" w:themeColor="text1"/>
        </w:rPr>
        <w:t>Sam</w:t>
      </w:r>
      <w:r w:rsidR="00E878F2">
        <w:rPr>
          <w:rFonts w:ascii="Times New Roman" w:hAnsi="Times New Roman" w:cs="Times New Roman"/>
          <w:color w:val="000000" w:themeColor="text1"/>
        </w:rPr>
        <w:t>uel J.</w:t>
      </w:r>
      <w:r w:rsidRPr="005D47B9">
        <w:rPr>
          <w:rFonts w:ascii="Times New Roman" w:hAnsi="Times New Roman" w:cs="Times New Roman"/>
          <w:color w:val="000000" w:themeColor="text1"/>
        </w:rPr>
        <w:t xml:space="preserve"> Turner and </w:t>
      </w:r>
      <w:proofErr w:type="spellStart"/>
      <w:r w:rsidRPr="005D47B9">
        <w:rPr>
          <w:rFonts w:ascii="Times New Roman" w:hAnsi="Times New Roman" w:cs="Times New Roman"/>
          <w:color w:val="000000" w:themeColor="text1"/>
        </w:rPr>
        <w:t>Janak</w:t>
      </w:r>
      <w:proofErr w:type="spellEnd"/>
      <w:r w:rsidRPr="005D47B9">
        <w:rPr>
          <w:rFonts w:ascii="Times New Roman" w:hAnsi="Times New Roman" w:cs="Times New Roman"/>
          <w:color w:val="000000" w:themeColor="text1"/>
        </w:rPr>
        <w:t xml:space="preserve"> Joshi</w:t>
      </w:r>
    </w:p>
    <w:p w14:paraId="7475540B" w14:textId="6357CEFF" w:rsidR="00D05115" w:rsidRDefault="00D05115" w:rsidP="007F288D">
      <w:pPr>
        <w:spacing w:line="480" w:lineRule="auto"/>
        <w:jc w:val="center"/>
        <w:rPr>
          <w:rFonts w:ascii="Times New Roman" w:eastAsiaTheme="minorEastAsia" w:hAnsi="Times New Roman" w:cs="Times New Roman"/>
          <w:color w:val="000000" w:themeColor="text1"/>
        </w:rPr>
      </w:pPr>
      <w:r w:rsidRPr="00D05115">
        <w:rPr>
          <w:rFonts w:ascii="Times New Roman" w:eastAsiaTheme="minorEastAsia" w:hAnsi="Times New Roman" w:cs="Times New Roman"/>
          <w:color w:val="000000" w:themeColor="text1"/>
        </w:rPr>
        <w:t>The George B. Delaplaine Jr. School of Business, Hood College</w:t>
      </w:r>
    </w:p>
    <w:p w14:paraId="7D02150C" w14:textId="77777777" w:rsidR="005E5D53" w:rsidRDefault="005E5D53" w:rsidP="007F288D">
      <w:pPr>
        <w:spacing w:line="480" w:lineRule="auto"/>
        <w:rPr>
          <w:rFonts w:ascii="Times New Roman" w:eastAsiaTheme="minorEastAsia" w:hAnsi="Times New Roman" w:cs="Times New Roman"/>
          <w:color w:val="000000" w:themeColor="text1"/>
        </w:rPr>
      </w:pPr>
    </w:p>
    <w:p w14:paraId="5089E920"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57A7012"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271CEED"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A0E202A" w14:textId="131C61A5" w:rsidR="005E5D53" w:rsidRDefault="005E5D53" w:rsidP="007F288D">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692EF832" w14:textId="0E036167" w:rsidR="009C591A" w:rsidRDefault="009C591A"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e have no known conflicts of interest to </w:t>
      </w:r>
      <w:r w:rsidR="00856B35">
        <w:rPr>
          <w:rFonts w:ascii="Times New Roman" w:eastAsiaTheme="minorEastAsia" w:hAnsi="Times New Roman" w:cs="Times New Roman"/>
          <w:color w:val="000000" w:themeColor="text1"/>
        </w:rPr>
        <w:t>disclose</w:t>
      </w:r>
      <w:r>
        <w:rPr>
          <w:rFonts w:ascii="Times New Roman" w:eastAsiaTheme="minorEastAsia" w:hAnsi="Times New Roman" w:cs="Times New Roman"/>
          <w:color w:val="000000" w:themeColor="text1"/>
        </w:rPr>
        <w:t>.</w:t>
      </w:r>
    </w:p>
    <w:p w14:paraId="47AEBCD4" w14:textId="1C519C6E" w:rsidR="00FE3039" w:rsidRDefault="00D01CCC"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Correspondence</w:t>
      </w:r>
      <w:r w:rsidR="00FE3039">
        <w:rPr>
          <w:rFonts w:ascii="Times New Roman" w:eastAsiaTheme="minorEastAsia" w:hAnsi="Times New Roman" w:cs="Times New Roman"/>
          <w:color w:val="000000" w:themeColor="text1"/>
        </w:rPr>
        <w:t xml:space="preserve"> for this article should be addressed to Samuel J Turner, Hood College, 401 Rosemont Ave, Frederick, MD, 21701, United States.</w:t>
      </w:r>
    </w:p>
    <w:p w14:paraId="07885958" w14:textId="77777777" w:rsidR="00AA7350" w:rsidRDefault="00FE3039" w:rsidP="00AA7350">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Email: sjt5@hood.edu</w:t>
      </w:r>
    </w:p>
    <w:p w14:paraId="20E33E4E" w14:textId="10215DCA" w:rsidR="00E94A3C" w:rsidRPr="00AA7350" w:rsidRDefault="00AA7350" w:rsidP="00AA7350">
      <w:pPr>
        <w:jc w:val="cente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r w:rsidR="00E94A3C">
        <w:rPr>
          <w:rFonts w:ascii="Times New Roman" w:hAnsi="Times New Roman" w:cs="Times New Roman"/>
          <w:b/>
          <w:bCs/>
          <w:color w:val="000000" w:themeColor="text1"/>
        </w:rPr>
        <w:lastRenderedPageBreak/>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D733820" w:rsidR="00B17FE9" w:rsidRPr="00B17FE9" w:rsidRDefault="00B17FE9" w:rsidP="007F288D">
      <w:pPr>
        <w:pStyle w:val="BodyText"/>
        <w:spacing w:line="480" w:lineRule="auto"/>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Baseball, Efficiency, </w:t>
      </w:r>
      <w:r w:rsidR="00931525">
        <w:rPr>
          <w:rFonts w:ascii="Times New Roman" w:hAnsi="Times New Roman" w:cs="Times New Roman"/>
        </w:rPr>
        <w:t>Contracts, C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0C0E609" w14:textId="5E8E9B89" w:rsidR="008D45F0" w:rsidRDefault="008D45F0" w:rsidP="008D45F0">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urveballs and Contracts: </w:t>
      </w:r>
      <w:r w:rsidRPr="008D45F0">
        <w:rPr>
          <w:rFonts w:ascii="Times New Roman" w:hAnsi="Times New Roman" w:cs="Times New Roman"/>
          <w:color w:val="000000" w:themeColor="text1"/>
          <w:sz w:val="24"/>
          <w:szCs w:val="24"/>
        </w:rPr>
        <w:t>Examining the Market Efficiency for MLB Player Contracts</w:t>
      </w:r>
    </w:p>
    <w:p w14:paraId="19DC3BCC" w14:textId="5A8DE617"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1. Introduction</w:t>
      </w:r>
    </w:p>
    <w:p w14:paraId="30EEB004" w14:textId="77777777" w:rsidR="00D85723" w:rsidRPr="00ED6BF5" w:rsidRDefault="00000000" w:rsidP="00270CA3">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w:t>
      </w:r>
      <w:r w:rsidRPr="00ED6BF5">
        <w:rPr>
          <w:rFonts w:ascii="Times New Roman" w:hAnsi="Times New Roman" w:cs="Times New Roman"/>
          <w:color w:val="000000" w:themeColor="text1"/>
        </w:rPr>
        <w:lastRenderedPageBreak/>
        <w:t xml:space="preserve">player contracts have been performed by Scully (1974) and Krautmann (1999). Scully’s article was the seminal piece of literature on the topic and set forth the precedent and structure that 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 xml:space="preserve">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Inspired by the work of more contemporary baseball statisticians (Baumer et al., 2015) and new developments in consumer behavior research (Borland &amp; Macdonald, 2003) we can understand that there are several shortcomings not addressed by either Scully or Krautmann. First, better 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w:t>
      </w:r>
      <w:proofErr w:type="gramStart"/>
      <w:r w:rsidRPr="00ED6BF5">
        <w:rPr>
          <w:rFonts w:ascii="Times New Roman" w:hAnsi="Times New Roman" w:cs="Times New Roman"/>
          <w:color w:val="000000" w:themeColor="text1"/>
        </w:rPr>
        <w:t>takes into account</w:t>
      </w:r>
      <w:proofErr w:type="gramEnd"/>
      <w:r w:rsidRPr="00ED6BF5">
        <w:rPr>
          <w:rFonts w:ascii="Times New Roman" w:hAnsi="Times New Roman" w:cs="Times New Roman"/>
          <w:color w:val="000000" w:themeColor="text1"/>
        </w:rPr>
        <w:t xml:space="preserve">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w:t>
      </w:r>
      <w:r w:rsidRPr="00ED6BF5">
        <w:rPr>
          <w:rFonts w:ascii="Times New Roman" w:hAnsi="Times New Roman" w:cs="Times New Roman"/>
          <w:color w:val="000000" w:themeColor="text1"/>
        </w:rPr>
        <w:lastRenderedPageBreak/>
        <w:t>consumer demand research is able to reflect the consequences of labor strikes in predictions of efficiency. Thus, our model erases the discrepancy created by Scully (1974) and Krautmann (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t>
      </w:r>
      <w:r w:rsidRPr="00ED6BF5">
        <w:rPr>
          <w:rFonts w:ascii="Times New Roman" w:hAnsi="Times New Roman" w:cs="Times New Roman"/>
          <w:color w:val="000000" w:themeColor="text1"/>
        </w:rPr>
        <w:lastRenderedPageBreak/>
        <w:t>winning (Borland &amp; Macdonald, 2003). This consumer demand research suggests consumers 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w:t>
      </w:r>
      <w:proofErr w:type="gramStart"/>
      <w:r w:rsidRPr="00ED6BF5">
        <w:rPr>
          <w:rFonts w:ascii="Times New Roman" w:hAnsi="Times New Roman" w:cs="Times New Roman"/>
          <w:color w:val="000000" w:themeColor="text1"/>
        </w:rPr>
        <w:t>theory</w:t>
      </w:r>
      <w:proofErr w:type="gramEnd"/>
      <w:r w:rsidRPr="00ED6BF5">
        <w:rPr>
          <w:rFonts w:ascii="Times New Roman" w:hAnsi="Times New Roman" w:cs="Times New Roman"/>
          <w:color w:val="000000" w:themeColor="text1"/>
        </w:rPr>
        <w:t xml:space="preserve">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w:t>
      </w:r>
      <w:r w:rsidRPr="00ED6BF5">
        <w:rPr>
          <w:rFonts w:ascii="Times New Roman" w:hAnsi="Times New Roman" w:cs="Times New Roman"/>
          <w:color w:val="000000" w:themeColor="text1"/>
        </w:rPr>
        <w:lastRenderedPageBreak/>
        <w:t>the marginal revenue product of labor, paired with the win maximization hypothesis, to examine 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w:t>
      </w:r>
      <w:proofErr w:type="gramStart"/>
      <w:r w:rsidRPr="00ED6BF5">
        <w:rPr>
          <w:rFonts w:ascii="Times New Roman" w:hAnsi="Times New Roman" w:cs="Times New Roman"/>
          <w:color w:val="000000" w:themeColor="text1"/>
        </w:rPr>
        <w:t>this</w:t>
      </w:r>
      <w:proofErr w:type="gramEnd"/>
      <w:r w:rsidRPr="00ED6BF5">
        <w:rPr>
          <w:rFonts w:ascii="Times New Roman" w:hAnsi="Times New Roman" w:cs="Times New Roman"/>
          <w:color w:val="000000" w:themeColor="text1"/>
        </w:rPr>
        <w:t xml:space="preserve">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w:lastRenderedPageBreak/>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we cannot reliably identify team </w:t>
      </w:r>
      <w:proofErr w:type="gramStart"/>
      <w:r w:rsidRPr="00ED6BF5">
        <w:rPr>
          <w:rFonts w:ascii="Times New Roman" w:hAnsi="Times New Roman" w:cs="Times New Roman"/>
          <w:color w:val="000000" w:themeColor="text1"/>
        </w:rPr>
        <w:t>profit</w:t>
      </w:r>
      <w:proofErr w:type="gramEnd"/>
      <w:r w:rsidRPr="00ED6BF5">
        <w:rPr>
          <w:rFonts w:ascii="Times New Roman" w:hAnsi="Times New Roman" w:cs="Times New Roman"/>
          <w:color w:val="000000" w:themeColor="text1"/>
        </w:rPr>
        <w:t xml:space="preserve">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w:t>
      </w:r>
      <w:proofErr w:type="gramStart"/>
      <w:r w:rsidRPr="00ED6BF5">
        <w:rPr>
          <w:rFonts w:ascii="Times New Roman" w:hAnsi="Times New Roman" w:cs="Times New Roman"/>
          <w:color w:val="000000" w:themeColor="text1"/>
        </w:rPr>
        <w:t>runs</w:t>
      </w:r>
      <w:proofErr w:type="gramEnd"/>
      <w:r w:rsidRPr="00ED6BF5">
        <w:rPr>
          <w:rFonts w:ascii="Times New Roman" w:hAnsi="Times New Roman" w:cs="Times New Roman"/>
          <w:color w:val="000000" w:themeColor="text1"/>
        </w:rPr>
        <w:t xml:space="preserve">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w:t>
      </w:r>
      <w:proofErr w:type="gramStart"/>
      <w:r w:rsidRPr="00ED6BF5">
        <w:rPr>
          <w:rFonts w:ascii="Times New Roman" w:hAnsi="Times New Roman" w:cs="Times New Roman"/>
          <w:color w:val="000000" w:themeColor="text1"/>
        </w:rPr>
        <w:t>a the</w:t>
      </w:r>
      <w:proofErr w:type="gramEnd"/>
      <w:r w:rsidRPr="00ED6BF5">
        <w:rPr>
          <w:rFonts w:ascii="Times New Roman" w:hAnsi="Times New Roman" w:cs="Times New Roman"/>
          <w:color w:val="000000" w:themeColor="text1"/>
        </w:rPr>
        <w:t xml:space="preserv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w:t>
      </w:r>
      <w:r w:rsidRPr="00ED6BF5">
        <w:rPr>
          <w:rFonts w:ascii="Times New Roman" w:hAnsi="Times New Roman" w:cs="Times New Roman"/>
          <w:color w:val="000000" w:themeColor="text1"/>
        </w:rPr>
        <w:lastRenderedPageBreak/>
        <w:t xml:space="preserve">enthusiasm 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w:t>
      </w:r>
      <w:proofErr w:type="gramStart"/>
      <w:r w:rsidRPr="00ED6BF5">
        <w:rPr>
          <w:rFonts w:ascii="Times New Roman" w:hAnsi="Times New Roman" w:cs="Times New Roman"/>
          <w:color w:val="000000" w:themeColor="text1"/>
        </w:rPr>
        <w:t>amount</w:t>
      </w:r>
      <w:proofErr w:type="gramEnd"/>
      <w:r w:rsidRPr="00ED6BF5">
        <w:rPr>
          <w:rFonts w:ascii="Times New Roman" w:hAnsi="Times New Roman" w:cs="Times New Roman"/>
          <w:color w:val="000000" w:themeColor="text1"/>
        </w:rPr>
        <w:t xml:space="preserve">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w:t>
      </w:r>
      <w:proofErr w:type="gramStart"/>
      <w:r w:rsidRPr="00ED6BF5">
        <w:rPr>
          <w:rFonts w:ascii="Times New Roman" w:hAnsi="Times New Roman" w:cs="Times New Roman"/>
          <w:color w:val="000000" w:themeColor="text1"/>
        </w:rPr>
        <w:t>team scores</w:t>
      </w:r>
      <w:proofErr w:type="gramEnd"/>
      <w:r w:rsidRPr="00ED6BF5">
        <w:rPr>
          <w:rFonts w:ascii="Times New Roman" w:hAnsi="Times New Roman" w:cs="Times New Roman"/>
          <w:color w:val="000000" w:themeColor="text1"/>
        </w:rPr>
        <w:t xml:space="preserve">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 xml:space="preserve">However, it creates an issue of how to relate the wage data for each player to the attendance they bring in. Since they are different </w:t>
      </w:r>
      <w:proofErr w:type="gramStart"/>
      <w:r w:rsidRPr="00ED6BF5">
        <w:rPr>
          <w:rFonts w:ascii="Times New Roman" w:hAnsi="Times New Roman" w:cs="Times New Roman"/>
          <w:color w:val="000000" w:themeColor="text1"/>
        </w:rPr>
        <w:t>units</w:t>
      </w:r>
      <w:proofErr w:type="gramEnd"/>
      <w:r w:rsidRPr="00ED6BF5">
        <w:rPr>
          <w:rFonts w:ascii="Times New Roman" w:hAnsi="Times New Roman" w:cs="Times New Roman"/>
          <w:color w:val="000000" w:themeColor="text1"/>
        </w:rPr>
        <w:t xml:space="preserve">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w:t>
      </w:r>
      <w:proofErr w:type="gramStart"/>
      <w:r w:rsidRPr="00ED6BF5">
        <w:rPr>
          <w:rFonts w:ascii="Times New Roman" w:hAnsi="Times New Roman" w:cs="Times New Roman"/>
          <w:color w:val="000000" w:themeColor="text1"/>
        </w:rPr>
        <w:t>an</w:t>
      </w:r>
      <w:proofErr w:type="gramEnd"/>
      <w:r w:rsidRPr="00ED6BF5">
        <w:rPr>
          <w:rFonts w:ascii="Times New Roman" w:hAnsi="Times New Roman" w:cs="Times New Roman"/>
          <w:color w:val="000000" w:themeColor="text1"/>
        </w:rPr>
        <w:t xml:space="preserve">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w:t>
      </w:r>
      <w:r w:rsidRPr="00ED6BF5">
        <w:rPr>
          <w:rFonts w:ascii="Times New Roman" w:hAnsi="Times New Roman" w:cs="Times New Roman"/>
          <w:color w:val="000000" w:themeColor="text1"/>
        </w:rPr>
        <w:lastRenderedPageBreak/>
        <w:t xml:space="preserve">such as 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Thus, it is possible now to compute both </w:t>
      </w:r>
      <w:proofErr w:type="gramStart"/>
      <w:r w:rsidRPr="00ED6BF5">
        <w:rPr>
          <w:rFonts w:ascii="Times New Roman" w:hAnsi="Times New Roman" w:cs="Times New Roman"/>
          <w:color w:val="000000" w:themeColor="text1"/>
        </w:rPr>
        <w:t>player’s</w:t>
      </w:r>
      <w:proofErr w:type="gramEnd"/>
      <w:r w:rsidRPr="00ED6BF5">
        <w:rPr>
          <w:rFonts w:ascii="Times New Roman" w:hAnsi="Times New Roman" w:cs="Times New Roman"/>
          <w:color w:val="000000" w:themeColor="text1"/>
        </w:rPr>
        <w:t xml:space="preserve">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529F44B6"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w:t>
      </w:r>
      <w:proofErr w:type="gramStart"/>
      <w:r w:rsidRPr="00ED6BF5">
        <w:rPr>
          <w:rFonts w:ascii="Times New Roman" w:hAnsi="Times New Roman" w:cs="Times New Roman"/>
          <w:color w:val="000000" w:themeColor="text1"/>
        </w:rPr>
        <w:t>have</w:t>
      </w:r>
      <w:proofErr w:type="gramEnd"/>
      <w:r w:rsidRPr="00ED6BF5">
        <w:rPr>
          <w:rFonts w:ascii="Times New Roman" w:hAnsi="Times New Roman" w:cs="Times New Roman"/>
          <w:color w:val="000000" w:themeColor="text1"/>
        </w:rPr>
        <w:t xml:space="preser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to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 important note for understanding the variable names, all variables from X1B to </w:t>
      </w:r>
      <w:proofErr w:type="spellStart"/>
      <w:r w:rsidRPr="00ED6BF5">
        <w:rPr>
          <w:rFonts w:ascii="Times New Roman" w:hAnsi="Times New Roman" w:cs="Times New Roman"/>
          <w:color w:val="000000" w:themeColor="text1"/>
        </w:rPr>
        <w:t>SF.x</w:t>
      </w:r>
      <w:proofErr w:type="spellEnd"/>
      <w:r w:rsidRPr="00ED6BF5">
        <w:rPr>
          <w:rFonts w:ascii="Times New Roman" w:hAnsi="Times New Roman" w:cs="Times New Roman"/>
          <w:color w:val="000000" w:themeColor="text1"/>
        </w:rPr>
        <w:t xml:space="preserve">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w:t>
      </w:r>
      <w:proofErr w:type="gramStart"/>
      <w:r w:rsidRPr="00ED6BF5">
        <w:rPr>
          <w:rFonts w:ascii="Times New Roman" w:hAnsi="Times New Roman" w:cs="Times New Roman"/>
          <w:color w:val="000000" w:themeColor="text1"/>
        </w:rPr>
        <w:t>entails</w:t>
      </w:r>
      <w:proofErr w:type="gramEnd"/>
      <w:r w:rsidRPr="00ED6BF5">
        <w:rPr>
          <w:rFonts w:ascii="Times New Roman" w:hAnsi="Times New Roman" w:cs="Times New Roman"/>
          <w:color w:val="000000" w:themeColor="text1"/>
        </w:rPr>
        <w:t xml:space="preserve">,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from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find this regression is able to describe the </w:t>
      </w:r>
      <w:r w:rsidRPr="00ED6BF5">
        <w:rPr>
          <w:rFonts w:ascii="Times New Roman" w:hAnsi="Times New Roman" w:cs="Times New Roman"/>
          <w:color w:val="000000" w:themeColor="text1"/>
        </w:rPr>
        <w:lastRenderedPageBreak/>
        <w:t xml:space="preserve">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27DAA350"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to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32872EF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4DF3AB7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and gain the estimate of the player’s MRPL in a given year. To find whether they are being compensated 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w:t>
      </w:r>
      <w:r w:rsidRPr="00ED6BF5">
        <w:rPr>
          <w:rFonts w:ascii="Times New Roman" w:hAnsi="Times New Roman" w:cs="Times New Roman"/>
          <w:color w:val="000000" w:themeColor="text1"/>
        </w:rPr>
        <w:lastRenderedPageBreak/>
        <w:t xml:space="preserve">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and Free Agent groups have roughly the same MRPL ratio from 1985-2016, despite having vastly different bargaining powers. This contradicts what non-vertically integrated bilateral </w:t>
      </w:r>
      <w:r w:rsidRPr="00ED6BF5">
        <w:rPr>
          <w:rFonts w:ascii="Times New Roman" w:hAnsi="Times New Roman" w:cs="Times New Roman"/>
          <w:color w:val="000000" w:themeColor="text1"/>
        </w:rPr>
        <w:lastRenderedPageBreak/>
        <w:t>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610ED0BF"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hich only boasted 0.57. The difference is quite </w:t>
      </w:r>
      <w:proofErr w:type="gramStart"/>
      <w:r w:rsidRPr="00ED6BF5">
        <w:rPr>
          <w:rFonts w:ascii="Times New Roman" w:hAnsi="Times New Roman" w:cs="Times New Roman"/>
          <w:color w:val="000000" w:themeColor="text1"/>
        </w:rPr>
        <w:t>small</w:t>
      </w:r>
      <w:proofErr w:type="gramEnd"/>
      <w:r w:rsidRPr="00ED6BF5">
        <w:rPr>
          <w:rFonts w:ascii="Times New Roman" w:hAnsi="Times New Roman" w:cs="Times New Roman"/>
          <w:color w:val="000000" w:themeColor="text1"/>
        </w:rPr>
        <w:t xml:space="preserve"> but it could possibly be due to the better explanatory power that game quality and contention has on consumer behavior compared with wins (Borland &amp; Macdonald, 2003).</w:t>
      </w:r>
    </w:p>
    <w:p w14:paraId="7FB6FD9B" w14:textId="100DE80F"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w:t>
      </w:r>
      <w:r w:rsidRPr="00ED6BF5">
        <w:rPr>
          <w:rFonts w:ascii="Times New Roman" w:hAnsi="Times New Roman" w:cs="Times New Roman"/>
          <w:color w:val="000000" w:themeColor="text1"/>
        </w:rPr>
        <w:lastRenderedPageBreak/>
        <w:t xml:space="preserve">associated weights are shown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6A5650D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3E68C6E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in </w:t>
      </w:r>
      <w:r w:rsidR="00251792" w:rsidRPr="00AC4C65">
        <w:rPr>
          <w:rFonts w:ascii="Times New Roman" w:hAnsi="Times New Roman" w:cs="Times New Roman"/>
          <w:color w:val="000000" w:themeColor="text1"/>
        </w:rPr>
        <w:t>Table 4</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w:t>
      </w:r>
      <w:r w:rsidRPr="00ED6BF5">
        <w:rPr>
          <w:rFonts w:ascii="Times New Roman" w:hAnsi="Times New Roman" w:cs="Times New Roman"/>
          <w:color w:val="000000" w:themeColor="text1"/>
        </w:rPr>
        <w:lastRenderedPageBreak/>
        <w:t xml:space="preserve">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w:t>
      </w:r>
      <w:proofErr w:type="gramStart"/>
      <w:r w:rsidRPr="00ED6BF5">
        <w:rPr>
          <w:rFonts w:ascii="Times New Roman" w:hAnsi="Times New Roman" w:cs="Times New Roman"/>
          <w:color w:val="000000" w:themeColor="text1"/>
        </w:rPr>
        <w:t>competitive</w:t>
      </w:r>
      <w:proofErr w:type="gramEnd"/>
      <w:r w:rsidRPr="00ED6BF5">
        <w:rPr>
          <w:rFonts w:ascii="Times New Roman" w:hAnsi="Times New Roman" w:cs="Times New Roman"/>
          <w:color w:val="000000" w:themeColor="text1"/>
        </w:rPr>
        <w:t xml:space="preser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lastRenderedPageBreak/>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be more accurate than the win maximization hypothesis. Especially concerning research in consumer demand, labor strikes, and bilateral monopolies. This implies that using the utility </w:t>
      </w:r>
      <w:r w:rsidRPr="00ED6BF5">
        <w:rPr>
          <w:rFonts w:ascii="Times New Roman" w:hAnsi="Times New Roman" w:cs="Times New Roman"/>
          <w:color w:val="000000" w:themeColor="text1"/>
        </w:rPr>
        <w:lastRenderedPageBreak/>
        <w:t>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w:t>
      </w:r>
      <w:proofErr w:type="gramStart"/>
      <w:r w:rsidRPr="00ED6BF5">
        <w:rPr>
          <w:rFonts w:ascii="Times New Roman" w:hAnsi="Times New Roman" w:cs="Times New Roman"/>
          <w:color w:val="000000" w:themeColor="text1"/>
        </w:rPr>
        <w:t>available</w:t>
      </w:r>
      <w:proofErr w:type="gramEnd"/>
      <w:r w:rsidRPr="00ED6BF5">
        <w:rPr>
          <w:rFonts w:ascii="Times New Roman" w:hAnsi="Times New Roman" w:cs="Times New Roman"/>
          <w:color w:val="000000" w:themeColor="text1"/>
        </w:rPr>
        <w:t xml:space="preserv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w:t>
      </w:r>
      <w:proofErr w:type="gramStart"/>
      <w:r w:rsidRPr="00ED6BF5">
        <w:rPr>
          <w:rFonts w:ascii="Times New Roman" w:hAnsi="Times New Roman" w:cs="Times New Roman"/>
          <w:color w:val="000000" w:themeColor="text1"/>
        </w:rPr>
        <w:t>Or,</w:t>
      </w:r>
      <w:proofErr w:type="gramEnd"/>
      <w:r w:rsidRPr="00ED6BF5">
        <w:rPr>
          <w:rFonts w:ascii="Times New Roman" w:hAnsi="Times New Roman" w:cs="Times New Roman"/>
          <w:color w:val="000000" w:themeColor="text1"/>
        </w:rPr>
        <w:t xml:space="preserve">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w:t>
      </w:r>
      <w:proofErr w:type="gramStart"/>
      <w:r w:rsidRPr="00ED6BF5">
        <w:rPr>
          <w:rFonts w:ascii="Times New Roman" w:hAnsi="Times New Roman" w:cs="Times New Roman"/>
          <w:color w:val="000000" w:themeColor="text1"/>
        </w:rPr>
        <w:t>open source</w:t>
      </w:r>
      <w:proofErr w:type="gramEnd"/>
      <w:r w:rsidRPr="00ED6BF5">
        <w:rPr>
          <w:rFonts w:ascii="Times New Roman" w:hAnsi="Times New Roman" w:cs="Times New Roman"/>
          <w:color w:val="000000" w:themeColor="text1"/>
        </w:rPr>
        <w:t xml:space="preserv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t>
      </w:r>
      <w:proofErr w:type="gramStart"/>
      <w:r w:rsidRPr="00ED6BF5">
        <w:rPr>
          <w:rFonts w:ascii="Times New Roman" w:hAnsi="Times New Roman" w:cs="Times New Roman"/>
          <w:color w:val="000000" w:themeColor="text1"/>
        </w:rPr>
        <w:t>With</w:t>
      </w:r>
      <w:proofErr w:type="gramEnd"/>
      <w:r w:rsidRPr="00ED6BF5">
        <w:rPr>
          <w:rFonts w:ascii="Times New Roman" w:hAnsi="Times New Roman" w:cs="Times New Roman"/>
          <w:color w:val="000000" w:themeColor="text1"/>
        </w:rPr>
        <w:t xml:space="preserve">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 xml:space="preserve">Moneyball: The art of winning an unfair </w:t>
      </w:r>
      <w:proofErr w:type="gramStart"/>
      <w:r w:rsidRPr="00ED6BF5">
        <w:rPr>
          <w:rFonts w:ascii="Times New Roman" w:hAnsi="Times New Roman" w:cs="Times New Roman"/>
          <w:i/>
          <w:iCs/>
          <w:color w:val="000000" w:themeColor="text1"/>
        </w:rPr>
        <w:t>game ;</w:t>
      </w:r>
      <w:proofErr w:type="gramEnd"/>
      <w:r w:rsidRPr="00ED6BF5">
        <w:rPr>
          <w:rFonts w:ascii="Times New Roman" w:hAnsi="Times New Roman" w:cs="Times New Roman"/>
          <w:i/>
          <w:iCs/>
          <w:color w:val="000000" w:themeColor="text1"/>
        </w:rPr>
        <w:t xml:space="preserve">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w:t>
      </w:r>
      <w:proofErr w:type="gramStart"/>
      <w:r w:rsidRPr="00ED6BF5">
        <w:rPr>
          <w:rFonts w:ascii="Times New Roman" w:hAnsi="Times New Roman" w:cs="Times New Roman"/>
          <w:color w:val="000000" w:themeColor="text1"/>
        </w:rPr>
        <w:t>In</w:t>
      </w:r>
      <w:proofErr w:type="gramEnd"/>
      <w:r w:rsidRPr="00ED6BF5">
        <w:rPr>
          <w:rFonts w:ascii="Times New Roman" w:hAnsi="Times New Roman" w:cs="Times New Roman"/>
          <w:color w:val="000000" w:themeColor="text1"/>
        </w:rPr>
        <w:t xml:space="preserve">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2086B5F8" w14:textId="669E8A91" w:rsidR="00D85723"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p w14:paraId="6CE66333" w14:textId="77777777" w:rsidR="0092197D" w:rsidRPr="0092197D" w:rsidRDefault="0092197D" w:rsidP="0092197D">
      <w:pPr>
        <w:pStyle w:val="BodyText"/>
      </w:pPr>
    </w:p>
    <w:tbl>
      <w:tblPr>
        <w:tblStyle w:val="Table"/>
        <w:tblW w:w="0" w:type="auto"/>
        <w:jc w:val="center"/>
        <w:tblLayout w:type="fixed"/>
        <w:tblLook w:val="0420" w:firstRow="1" w:lastRow="0" w:firstColumn="0" w:lastColumn="0" w:noHBand="0" w:noVBand="1"/>
      </w:tblPr>
      <w:tblGrid>
        <w:gridCol w:w="1080"/>
        <w:gridCol w:w="1080"/>
      </w:tblGrid>
      <w:tr w:rsidR="00C014A5" w:rsidRPr="00ED6BF5" w14:paraId="3CD92B5B"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FB77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6" w:name="tbl-WinPctSum"/>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D6DC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WinPct</w:t>
            </w:r>
          </w:p>
        </w:tc>
      </w:tr>
      <w:tr w:rsidR="00C014A5" w:rsidRPr="00ED6BF5" w14:paraId="572EC98D"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1279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840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93.06***</w:t>
            </w:r>
          </w:p>
        </w:tc>
      </w:tr>
      <w:tr w:rsidR="00C014A5" w:rsidRPr="00ED6BF5" w14:paraId="12FD16B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1677"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5B0D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7.87)</w:t>
            </w:r>
          </w:p>
        </w:tc>
      </w:tr>
      <w:tr w:rsidR="00C014A5" w:rsidRPr="00ED6BF5" w14:paraId="2862E8D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688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1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571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137FB41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77F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716B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08D5880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8E8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2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0F72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192F80F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429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88B9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6452009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3AA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3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BC21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r>
      <w:tr w:rsidR="00C014A5" w:rsidRPr="00ED6BF5" w14:paraId="6B0B388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C791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4CF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40FC7B3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97F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HR.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C19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r>
      <w:tr w:rsidR="00C014A5" w:rsidRPr="00ED6BF5" w14:paraId="31EB287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E46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C95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1F6DB47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656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BB.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9EF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0E5ACD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FFC4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6C6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732555C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E87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SB.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B25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0478CD1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864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D50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1396E59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1F5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HBP.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BE54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2F4BA4B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3098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7B6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17D418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E40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SF.x</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742D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4169770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87E4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9B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AB2940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EE2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E.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7C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69BB1C0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ACA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392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2625B88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50F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P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3F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r>
      <w:tr w:rsidR="00C014A5" w:rsidRPr="00ED6BF5" w14:paraId="22982C9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C0D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37D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7481F72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434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SB.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CD41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48C0A01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BFB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02A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5D7083F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1B6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H.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D7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3D951A2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ADF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3D9B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6CD555C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912A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HR.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C506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r>
      <w:tr w:rsidR="00C014A5" w:rsidRPr="00ED6BF5" w14:paraId="35C3209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9D09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54B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7EBDD89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089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proofErr w:type="gramStart"/>
            <w:r w:rsidRPr="00ED6BF5">
              <w:rPr>
                <w:rFonts w:ascii="Times New Roman" w:eastAsia="Helvetica" w:hAnsi="Times New Roman" w:cs="Times New Roman"/>
                <w:color w:val="000000" w:themeColor="text1"/>
              </w:rPr>
              <w:t>BB.y</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809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07271BC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CB5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4C6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0DDFD4A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62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903B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r>
      <w:tr w:rsidR="00C014A5" w:rsidRPr="00ED6BF5" w14:paraId="65C2A8C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E75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5B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04F1E7E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29D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22D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2ABD96B4"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95EA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921F0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81</w:t>
            </w:r>
          </w:p>
        </w:tc>
      </w:tr>
      <w:tr w:rsidR="00C014A5" w:rsidRPr="00ED6BF5" w14:paraId="5152E34C" w14:textId="77777777" w:rsidTr="00D85723">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4B499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73E6B259" w14:textId="17D4D288" w:rsidR="00D85723" w:rsidRPr="00ED6BF5" w:rsidRDefault="00D85723" w:rsidP="007F288D">
      <w:pPr>
        <w:pStyle w:val="FirstParagraph"/>
        <w:spacing w:line="480" w:lineRule="auto"/>
        <w:rPr>
          <w:rFonts w:ascii="Times New Roman" w:hAnsi="Times New Roman" w:cs="Times New Roman"/>
          <w:color w:val="000000" w:themeColor="text1"/>
        </w:rPr>
      </w:pPr>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45200AFB"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4F51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7" w:name="tbl-RSRCSum"/>
            <w:bookmarkEnd w:id="46"/>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A8D6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E93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r>
      <w:tr w:rsidR="00C014A5" w:rsidRPr="00ED6BF5" w14:paraId="3E68A0DD"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10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67B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56.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3B7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6A14FE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225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43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27.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5F2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208BCF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2AE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BFC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1C89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03B413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47F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7D1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9CB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ECEC0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1DD4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E82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EC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0***</w:t>
            </w:r>
          </w:p>
        </w:tc>
      </w:tr>
      <w:tr w:rsidR="00C014A5" w:rsidRPr="00ED6BF5" w14:paraId="799C7911"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8B5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A150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26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6FD8CEF"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D6A4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lastRenderedPageBreak/>
              <w:t>IPouts</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DF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389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609B56F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72B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25BD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C37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401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DD5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F34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A5C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801498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1F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8F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68E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2DDFB32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A7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AC7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FCC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42***</w:t>
            </w:r>
          </w:p>
        </w:tc>
      </w:tr>
      <w:tr w:rsidR="00C014A5" w:rsidRPr="00ED6BF5" w14:paraId="1B08483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8079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85A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CC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3DEBF47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D15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I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71D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FA6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47CA0C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ADE3"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18E7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637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E3624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E19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F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A210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3A4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7729A3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3FF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A7B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B43B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019130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8FF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SF</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A13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BA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5***</w:t>
            </w:r>
          </w:p>
        </w:tc>
      </w:tr>
      <w:tr w:rsidR="00C014A5" w:rsidRPr="00ED6BF5" w14:paraId="1010151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E34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0E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3F66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0)</w:t>
            </w:r>
          </w:p>
        </w:tc>
      </w:tr>
      <w:tr w:rsidR="00C014A5" w:rsidRPr="00ED6BF5" w14:paraId="45E61EF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3CF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W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0A48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106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39A4BBE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40E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6B4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8331"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5C49F3C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633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1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D83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046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7***</w:t>
            </w:r>
          </w:p>
        </w:tc>
      </w:tr>
      <w:tr w:rsidR="00C014A5" w:rsidRPr="00ED6BF5" w14:paraId="7651D43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008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001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918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2)</w:t>
            </w:r>
          </w:p>
        </w:tc>
      </w:tr>
      <w:tr w:rsidR="00C014A5" w:rsidRPr="00ED6BF5" w14:paraId="1EC6CB89"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E6F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X2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94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919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71***</w:t>
            </w:r>
          </w:p>
        </w:tc>
      </w:tr>
      <w:tr w:rsidR="00C014A5" w:rsidRPr="00ED6BF5" w14:paraId="08598D28"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0868"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5C1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B8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4)</w:t>
            </w:r>
          </w:p>
        </w:tc>
      </w:tr>
      <w:tr w:rsidR="00C014A5" w:rsidRPr="00ED6BF5" w14:paraId="1F55AFE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F5D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X3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4AA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585A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1.10***</w:t>
            </w:r>
          </w:p>
        </w:tc>
      </w:tr>
      <w:tr w:rsidR="00C014A5" w:rsidRPr="00ED6BF5" w14:paraId="4AF8475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5FB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337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493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1)</w:t>
            </w:r>
          </w:p>
        </w:tc>
      </w:tr>
      <w:tr w:rsidR="00C014A5" w:rsidRPr="00ED6BF5" w14:paraId="762A383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350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B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FEB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D2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31***</w:t>
            </w:r>
          </w:p>
        </w:tc>
      </w:tr>
      <w:tr w:rsidR="00C014A5" w:rsidRPr="00ED6BF5" w14:paraId="236356D7"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7269"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126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586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61D06DDA"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2D6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A434"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4C4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17*</w:t>
            </w:r>
          </w:p>
        </w:tc>
      </w:tr>
      <w:tr w:rsidR="00C014A5" w:rsidRPr="00ED6BF5" w14:paraId="04FB04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1C2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342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6FA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8)</w:t>
            </w:r>
          </w:p>
        </w:tc>
      </w:tr>
      <w:tr w:rsidR="00C014A5" w:rsidRPr="00ED6BF5" w14:paraId="06BE8812"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6AD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HB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D6AE"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834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42***</w:t>
            </w:r>
          </w:p>
        </w:tc>
      </w:tr>
      <w:tr w:rsidR="00C014A5" w:rsidRPr="00ED6BF5" w14:paraId="098364ED"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CF3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3F0F"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E0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5)</w:t>
            </w:r>
          </w:p>
        </w:tc>
      </w:tr>
      <w:tr w:rsidR="00C014A5" w:rsidRPr="00ED6BF5" w14:paraId="723D1E8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91D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CD3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691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75F8250B"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11B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5C144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4067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94</w:t>
            </w:r>
          </w:p>
        </w:tc>
      </w:tr>
      <w:tr w:rsidR="00C014A5" w:rsidRPr="00ED6BF5" w14:paraId="085686B1"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B20AD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7A79EAB2" w14:textId="13149EDE" w:rsidR="00D85723" w:rsidRPr="00ED6BF5" w:rsidRDefault="00D85723" w:rsidP="007F288D">
      <w:pPr>
        <w:pStyle w:val="BodyText"/>
        <w:spacing w:line="480" w:lineRule="auto"/>
        <w:rPr>
          <w:rFonts w:ascii="Times New Roman" w:hAnsi="Times New Roman" w:cs="Times New Roman"/>
          <w:color w:val="000000" w:themeColor="text1"/>
        </w:rPr>
      </w:pPr>
    </w:p>
    <w:tbl>
      <w:tblPr>
        <w:tblStyle w:val="Table"/>
        <w:tblW w:w="0" w:type="auto"/>
        <w:jc w:val="center"/>
        <w:tblLayout w:type="fixed"/>
        <w:tblLook w:val="0420" w:firstRow="1" w:lastRow="0" w:firstColumn="0" w:lastColumn="0" w:noHBand="0" w:noVBand="1"/>
      </w:tblPr>
      <w:tblGrid>
        <w:gridCol w:w="1080"/>
        <w:gridCol w:w="1080"/>
        <w:gridCol w:w="1080"/>
      </w:tblGrid>
      <w:tr w:rsidR="00C014A5" w:rsidRPr="00ED6BF5" w14:paraId="1F42D272"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DA9E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8" w:name="tbl-AttSum"/>
            <w:bookmarkEnd w:id="47"/>
            <w:r w:rsidRPr="00ED6BF5">
              <w:rPr>
                <w:rFonts w:ascii="Times New Roman" w:eastAsia="Helvetica" w:hAnsi="Times New Roman" w:cs="Times New Roman"/>
                <w:color w:val="000000" w:themeColor="text1"/>
              </w:rPr>
              <w:lastRenderedPageBreak/>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C94E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WPC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A524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R-RA</w:t>
            </w:r>
          </w:p>
        </w:tc>
      </w:tr>
      <w:tr w:rsidR="00C014A5" w:rsidRPr="00ED6BF5" w14:paraId="2EB032D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02D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7812"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23193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34A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CDDE5B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7C62"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F955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65011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01D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49D4B02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1E9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WinPc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EF9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095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07B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123C3FEC"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1C0"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32B1"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44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9887"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r>
      <w:tr w:rsidR="00C014A5" w:rsidRPr="00ED6BF5" w14:paraId="090C7673"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0226"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353B"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18F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801.92***</w:t>
            </w:r>
          </w:p>
        </w:tc>
      </w:tr>
      <w:tr w:rsidR="00C014A5" w:rsidRPr="00ED6BF5" w14:paraId="6F415AE6"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8C34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B97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AE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306.92)</w:t>
            </w:r>
          </w:p>
        </w:tc>
      </w:tr>
      <w:tr w:rsidR="00C014A5" w:rsidRPr="00ED6BF5" w14:paraId="71880FBE"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23B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R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AF3C6"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6CECA"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575.09***</w:t>
            </w:r>
          </w:p>
        </w:tc>
      </w:tr>
      <w:tr w:rsidR="00C014A5" w:rsidRPr="00ED6BF5" w14:paraId="4A0741DB"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EF9A"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98EC"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757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261.53)</w:t>
            </w:r>
          </w:p>
        </w:tc>
      </w:tr>
      <w:tr w:rsidR="00C014A5" w:rsidRPr="00ED6BF5" w14:paraId="63BAD9B4"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5BA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017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00D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56B83102"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3EA9CE"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50E6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5E1E7"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086684AA" w14:textId="77777777" w:rsidTr="00D85723">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3D0E9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 p &lt; 0.05, ** p &lt; 0.01, *** p &lt; 0.001</w:t>
            </w:r>
          </w:p>
        </w:tc>
      </w:tr>
    </w:tbl>
    <w:p w14:paraId="5FFC2953" w14:textId="0AC5BC5A" w:rsidR="00D85723" w:rsidRPr="00ED6BF5" w:rsidRDefault="00D85723" w:rsidP="007F288D">
      <w:pPr>
        <w:pStyle w:val="BodyText"/>
        <w:spacing w:line="480" w:lineRule="auto"/>
        <w:rPr>
          <w:rFonts w:ascii="Times New Roman" w:hAnsi="Times New Roman" w:cs="Times New Roman"/>
          <w:color w:val="000000" w:themeColor="text1"/>
        </w:rPr>
      </w:pPr>
    </w:p>
    <w:tbl>
      <w:tblPr>
        <w:tblStyle w:val="Table"/>
        <w:tblW w:w="0" w:type="auto"/>
        <w:jc w:val="center"/>
        <w:tblLayout w:type="fixed"/>
        <w:tblLook w:val="0420" w:firstRow="1" w:lastRow="0" w:firstColumn="0" w:lastColumn="0" w:noHBand="0" w:noVBand="1"/>
      </w:tblPr>
      <w:tblGrid>
        <w:gridCol w:w="1080"/>
        <w:gridCol w:w="1080"/>
      </w:tblGrid>
      <w:tr w:rsidR="00C014A5" w:rsidRPr="00ED6BF5" w14:paraId="48B697AC" w14:textId="77777777" w:rsidTr="00D85723">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A3E80"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bookmarkStart w:id="49" w:name="tbl-OtherSum"/>
            <w:bookmarkEnd w:id="48"/>
            <w:r w:rsidRPr="00ED6BF5">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CC9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ttCost</w:t>
            </w:r>
          </w:p>
        </w:tc>
      </w:tr>
      <w:tr w:rsidR="00C014A5" w:rsidRPr="00ED6BF5" w14:paraId="676017C9" w14:textId="77777777" w:rsidTr="00D85723">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708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Constan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0373"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42158947.61***</w:t>
            </w:r>
          </w:p>
        </w:tc>
      </w:tr>
      <w:tr w:rsidR="00C014A5" w:rsidRPr="00ED6BF5" w14:paraId="1744726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D5F05"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3D54"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5516501.63)</w:t>
            </w:r>
          </w:p>
        </w:tc>
      </w:tr>
      <w:tr w:rsidR="00C014A5" w:rsidRPr="00ED6BF5" w14:paraId="595168F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4CFB"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roofErr w:type="spellStart"/>
            <w:r w:rsidRPr="00ED6BF5">
              <w:rPr>
                <w:rFonts w:ascii="Times New Roman" w:eastAsia="Helvetica" w:hAnsi="Times New Roman" w:cs="Times New Roman"/>
                <w:color w:val="000000" w:themeColor="text1"/>
              </w:rPr>
              <w:t>TeamCos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0D2D"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1***</w:t>
            </w:r>
          </w:p>
        </w:tc>
      </w:tr>
      <w:tr w:rsidR="00C014A5" w:rsidRPr="00ED6BF5" w14:paraId="5C40A1D0"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A71D" w14:textId="77777777" w:rsidR="00D85723" w:rsidRPr="00ED6BF5" w:rsidRDefault="00D85723"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DAE8"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00)</w:t>
            </w:r>
          </w:p>
        </w:tc>
      </w:tr>
      <w:tr w:rsidR="00C014A5" w:rsidRPr="00ED6BF5" w14:paraId="4D5CE6E5" w14:textId="77777777" w:rsidTr="00D85723">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96DC"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37C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918</w:t>
            </w:r>
          </w:p>
        </w:tc>
      </w:tr>
      <w:tr w:rsidR="00C014A5" w:rsidRPr="00ED6BF5" w14:paraId="0B43ABD3" w14:textId="77777777" w:rsidTr="00D85723">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2C6F9"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Adj. $R^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7E185"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t>0.59</w:t>
            </w:r>
          </w:p>
        </w:tc>
      </w:tr>
      <w:tr w:rsidR="00C014A5" w:rsidRPr="00ED6BF5" w14:paraId="6FFA1931" w14:textId="77777777" w:rsidTr="00D85723">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236C2F" w14:textId="77777777" w:rsidR="00D85723" w:rsidRPr="00ED6BF5" w:rsidRDefault="00000000" w:rsidP="007F288D">
            <w:pPr>
              <w:pBdr>
                <w:top w:val="none" w:sz="0" w:space="0" w:color="000000"/>
                <w:left w:val="none" w:sz="0" w:space="0" w:color="000000"/>
                <w:bottom w:val="none" w:sz="0" w:space="0" w:color="000000"/>
                <w:right w:val="none" w:sz="0" w:space="0" w:color="000000"/>
              </w:pBdr>
              <w:spacing w:before="100" w:after="100" w:line="480" w:lineRule="auto"/>
              <w:ind w:left="100" w:right="100"/>
              <w:rPr>
                <w:rFonts w:ascii="Times New Roman" w:hAnsi="Times New Roman" w:cs="Times New Roman"/>
                <w:color w:val="000000" w:themeColor="text1"/>
              </w:rPr>
            </w:pPr>
            <w:r w:rsidRPr="00ED6BF5">
              <w:rPr>
                <w:rFonts w:ascii="Times New Roman" w:eastAsia="Helvetica" w:hAnsi="Times New Roman" w:cs="Times New Roman"/>
                <w:color w:val="000000" w:themeColor="text1"/>
              </w:rPr>
              <w:lastRenderedPageBreak/>
              <w:t>* p &lt; 0.05, ** p &lt; 0.01, *** p &lt; 0.001</w:t>
            </w:r>
          </w:p>
        </w:tc>
      </w:tr>
    </w:tbl>
    <w:p w14:paraId="68A57000" w14:textId="3E048FA3" w:rsidR="00D85723" w:rsidRPr="00ED6BF5" w:rsidRDefault="00D85723" w:rsidP="007F288D">
      <w:pPr>
        <w:pStyle w:val="BodyText"/>
        <w:spacing w:line="480" w:lineRule="auto"/>
        <w:rPr>
          <w:rFonts w:ascii="Times New Roman" w:hAnsi="Times New Roman" w:cs="Times New Roman"/>
          <w:color w:val="000000" w:themeColor="text1"/>
        </w:rPr>
      </w:pPr>
    </w:p>
    <w:bookmarkEnd w:id="45"/>
    <w:bookmarkEnd w:id="49"/>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50"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1" w:name="fig-LeagueWPCT"/>
            <w:r w:rsidRPr="00ED6BF5">
              <w:rPr>
                <w:rFonts w:ascii="Times New Roman" w:hAnsi="Times New Roman" w:cs="Times New Roman"/>
                <w:noProof/>
                <w:color w:val="000000" w:themeColor="text1"/>
              </w:rPr>
              <w:drawing>
                <wp:inline distT="0" distB="0" distL="0" distR="0" wp14:anchorId="03499A16" wp14:editId="39A8FAE9">
                  <wp:extent cx="5334000" cy="2933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51"/>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2" w:name="fig-ContractWPCT"/>
            <w:r w:rsidRPr="00ED6BF5">
              <w:rPr>
                <w:rFonts w:ascii="Times New Roman" w:hAnsi="Times New Roman" w:cs="Times New Roman"/>
                <w:noProof/>
                <w:color w:val="000000" w:themeColor="text1"/>
              </w:rPr>
              <w:drawing>
                <wp:inline distT="0" distB="0" distL="0" distR="0" wp14:anchorId="22AE89FA" wp14:editId="1CEFF152">
                  <wp:extent cx="5334000" cy="2933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52"/>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3" w:name="fig-LeagueRSRC"/>
            <w:r w:rsidRPr="00ED6BF5">
              <w:rPr>
                <w:rFonts w:ascii="Times New Roman" w:hAnsi="Times New Roman" w:cs="Times New Roman"/>
                <w:noProof/>
                <w:color w:val="000000" w:themeColor="text1"/>
              </w:rPr>
              <w:lastRenderedPageBreak/>
              <w:drawing>
                <wp:inline distT="0" distB="0" distL="0" distR="0" wp14:anchorId="3C09A4CA" wp14:editId="5903B698">
                  <wp:extent cx="5334000" cy="2933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53"/>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342860D5" w14:textId="77777777">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4" w:name="fig-ContractRSRC"/>
            <w:r w:rsidRPr="00ED6BF5">
              <w:rPr>
                <w:rFonts w:ascii="Times New Roman" w:hAnsi="Times New Roman" w:cs="Times New Roman"/>
                <w:noProof/>
                <w:color w:val="000000" w:themeColor="text1"/>
              </w:rPr>
              <w:drawing>
                <wp:inline distT="0" distB="0" distL="0" distR="0" wp14:anchorId="7E80BD8E" wp14:editId="2BF4F6B6">
                  <wp:extent cx="5334000" cy="2933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4"/>
      </w:tr>
      <w:bookmarkEnd w:id="50"/>
    </w:tbl>
    <w:p w14:paraId="0C17ACB7" w14:textId="77777777" w:rsidR="00E07558" w:rsidRPr="00ED6BF5" w:rsidRDefault="00E07558" w:rsidP="007F288D">
      <w:pPr>
        <w:spacing w:line="480" w:lineRule="auto"/>
        <w:rPr>
          <w:rFonts w:ascii="Times New Roman" w:hAnsi="Times New Roman" w:cs="Times New Roman"/>
          <w:color w:val="000000" w:themeColor="text1"/>
        </w:rPr>
      </w:pPr>
    </w:p>
    <w:sectPr w:rsidR="00E07558"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2545C" w14:textId="77777777" w:rsidR="00E07558" w:rsidRDefault="00E07558">
      <w:pPr>
        <w:spacing w:after="0"/>
      </w:pPr>
      <w:r>
        <w:separator/>
      </w:r>
    </w:p>
  </w:endnote>
  <w:endnote w:type="continuationSeparator" w:id="0">
    <w:p w14:paraId="447AF761" w14:textId="77777777" w:rsidR="00E07558" w:rsidRDefault="00E07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7567A" w14:textId="77777777" w:rsidR="00E07558" w:rsidRDefault="00E07558">
      <w:r>
        <w:separator/>
      </w:r>
    </w:p>
  </w:footnote>
  <w:footnote w:type="continuationSeparator" w:id="0">
    <w:p w14:paraId="51D79576" w14:textId="77777777" w:rsidR="00E07558" w:rsidRDefault="00E075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723"/>
    <w:rsid w:val="00005463"/>
    <w:rsid w:val="000839E7"/>
    <w:rsid w:val="00195B68"/>
    <w:rsid w:val="00207513"/>
    <w:rsid w:val="00251792"/>
    <w:rsid w:val="00270CA3"/>
    <w:rsid w:val="002A21D2"/>
    <w:rsid w:val="00354575"/>
    <w:rsid w:val="00377E60"/>
    <w:rsid w:val="003B15DC"/>
    <w:rsid w:val="003D2862"/>
    <w:rsid w:val="003E29AB"/>
    <w:rsid w:val="00447DD9"/>
    <w:rsid w:val="00532CF7"/>
    <w:rsid w:val="0059547C"/>
    <w:rsid w:val="005A541A"/>
    <w:rsid w:val="005D47B9"/>
    <w:rsid w:val="005E5D53"/>
    <w:rsid w:val="00655E33"/>
    <w:rsid w:val="00664CFE"/>
    <w:rsid w:val="00671A00"/>
    <w:rsid w:val="007031F2"/>
    <w:rsid w:val="007F288D"/>
    <w:rsid w:val="00825FE8"/>
    <w:rsid w:val="00856B35"/>
    <w:rsid w:val="008728C3"/>
    <w:rsid w:val="00874BAE"/>
    <w:rsid w:val="008D45F0"/>
    <w:rsid w:val="00913706"/>
    <w:rsid w:val="0092197D"/>
    <w:rsid w:val="00931525"/>
    <w:rsid w:val="009C591A"/>
    <w:rsid w:val="00A66724"/>
    <w:rsid w:val="00AA7350"/>
    <w:rsid w:val="00AC4C65"/>
    <w:rsid w:val="00B17FE9"/>
    <w:rsid w:val="00BD5615"/>
    <w:rsid w:val="00C014A5"/>
    <w:rsid w:val="00C0755A"/>
    <w:rsid w:val="00C2741C"/>
    <w:rsid w:val="00D01CCC"/>
    <w:rsid w:val="00D02219"/>
    <w:rsid w:val="00D05115"/>
    <w:rsid w:val="00D614CD"/>
    <w:rsid w:val="00D85723"/>
    <w:rsid w:val="00E07558"/>
    <w:rsid w:val="00E20967"/>
    <w:rsid w:val="00E878F2"/>
    <w:rsid w:val="00E94A3C"/>
    <w:rsid w:val="00ED6BF5"/>
    <w:rsid w:val="00F65715"/>
    <w:rsid w:val="00F83789"/>
    <w:rsid w:val="00F94059"/>
    <w:rsid w:val="00FB55DE"/>
    <w:rsid w:val="00FE30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 w:type="character" w:styleId="UnresolvedMention">
    <w:name w:val="Unresolved Mention"/>
    <w:basedOn w:val="DefaultParagraphFont"/>
    <w:uiPriority w:val="99"/>
    <w:semiHidden/>
    <w:unhideWhenUsed/>
    <w:rsid w:val="00AA73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B3E7041-22BC-1E4A-A165-5218CCF08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8</Pages>
  <Words>8144</Words>
  <Characters>4642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53</cp:revision>
  <dcterms:created xsi:type="dcterms:W3CDTF">2023-11-28T19:35:00Z</dcterms:created>
  <dcterms:modified xsi:type="dcterms:W3CDTF">2023-11-2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